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298"/>
        <w:gridCol w:w="632"/>
        <w:gridCol w:w="607"/>
        <w:gridCol w:w="1064"/>
        <w:gridCol w:w="555"/>
        <w:gridCol w:w="419"/>
        <w:gridCol w:w="543"/>
        <w:gridCol w:w="588"/>
        <w:gridCol w:w="555"/>
        <w:gridCol w:w="1349"/>
        <w:gridCol w:w="588"/>
        <w:gridCol w:w="555"/>
        <w:gridCol w:w="1042"/>
        <w:gridCol w:w="555"/>
      </w:tblGrid>
      <w:tr w:rsidR="00F247C7" w:rsidRPr="009F33E7" w:rsidTr="00275FEC">
        <w:trPr>
          <w:trHeight w:val="3590"/>
        </w:trPr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Sr No</w:t>
            </w: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7C7" w:rsidRPr="00114C9F" w:rsidRDefault="00F247C7" w:rsidP="00F247C7">
            <w:r w:rsidRPr="00114C9F">
              <w:t>Enrollment No</w:t>
            </w:r>
          </w:p>
        </w:tc>
        <w:tc>
          <w:tcPr>
            <w:tcW w:w="3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Student Name</w:t>
            </w:r>
          </w:p>
        </w:tc>
        <w:tc>
          <w:tcPr>
            <w:tcW w:w="5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Email ID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Phone number</w:t>
            </w: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Gender</w:t>
            </w:r>
          </w:p>
        </w:tc>
        <w:tc>
          <w:tcPr>
            <w:tcW w:w="29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Degree &amp; Discipline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Father’s Name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Father’s Phone Number</w:t>
            </w:r>
          </w:p>
        </w:tc>
        <w:tc>
          <w:tcPr>
            <w:tcW w:w="7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Father’s Email ID (if any)</w:t>
            </w:r>
          </w:p>
        </w:tc>
        <w:tc>
          <w:tcPr>
            <w:tcW w:w="31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Mother’s Name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114C9F" w:rsidRDefault="00F247C7" w:rsidP="00F247C7">
            <w:r w:rsidRPr="00114C9F">
              <w:t>Mother’s Phone Number (if any)</w:t>
            </w:r>
          </w:p>
        </w:tc>
        <w:tc>
          <w:tcPr>
            <w:tcW w:w="5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F247C7">
            <w:r w:rsidRPr="00114C9F">
              <w:t>Mother’s Email ID (if any)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Faculty</w:t>
            </w:r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1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A12405315014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33E7">
              <w:rPr>
                <w:rFonts w:ascii="Times New Roman" w:eastAsia="Times New Roman" w:hAnsi="Times New Roman" w:cs="Times New Roman"/>
              </w:rPr>
              <w:t>JATIN SHARMA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hyperlink r:id="rId4" w:history="1">
              <w:r w:rsidRPr="009F33E7">
                <w:rPr>
                  <w:rFonts w:ascii="Times New Roman" w:eastAsia="Times New Roman" w:hAnsi="Times New Roman" w:cs="Times New Roman"/>
                </w:rPr>
                <w:t>jatinsharma17.js@gmail.com</w:t>
              </w:r>
            </w:hyperlink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9717544662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BTECH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Manoj</w:t>
            </w:r>
            <w:proofErr w:type="spellEnd"/>
            <w:r w:rsidRPr="009F33E7">
              <w:rPr>
                <w:rFonts w:ascii="Times New Roman" w:eastAsia="Times New Roman" w:hAnsi="Times New Roman" w:cs="Times New Roman"/>
                <w:u w:val="single"/>
              </w:rPr>
              <w:t xml:space="preserve"> Kumar Sharma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9811042715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hyperlink r:id="rId5" w:history="1">
              <w:r w:rsidRPr="009F33E7">
                <w:rPr>
                  <w:rFonts w:ascii="Times New Roman" w:eastAsia="Times New Roman" w:hAnsi="Times New Roman" w:cs="Times New Roman"/>
                  <w:u w:val="single"/>
                </w:rPr>
                <w:t>jatinsharma17.js@gmail.com</w:t>
              </w:r>
            </w:hyperlink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Ritu</w:t>
            </w:r>
            <w:proofErr w:type="spellEnd"/>
            <w:r w:rsidRPr="009F33E7">
              <w:rPr>
                <w:rFonts w:ascii="Times New Roman" w:eastAsia="Times New Roman" w:hAnsi="Times New Roman" w:cs="Times New Roman"/>
                <w:u w:val="single"/>
              </w:rPr>
              <w:t xml:space="preserve"> Sharma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9999022715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hyperlink r:id="rId6" w:history="1">
              <w:r w:rsidRPr="009F33E7">
                <w:rPr>
                  <w:rFonts w:ascii="Times New Roman" w:eastAsia="Times New Roman" w:hAnsi="Times New Roman" w:cs="Times New Roman"/>
                  <w:u w:val="single"/>
                </w:rPr>
                <w:t>travel.sharma@gmail.com</w:t>
              </w:r>
            </w:hyperlink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s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Ritu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Punhani</w:t>
            </w:r>
            <w:proofErr w:type="spellEnd"/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2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A12405315012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33E7">
              <w:rPr>
                <w:rFonts w:ascii="Times New Roman" w:eastAsia="Times New Roman" w:hAnsi="Times New Roman" w:cs="Times New Roman"/>
              </w:rPr>
              <w:t>NIKHIL AGGARWAL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hyperlink r:id="rId7" w:history="1">
              <w:r w:rsidRPr="009F33E7">
                <w:rPr>
                  <w:rFonts w:ascii="Times New Roman" w:eastAsia="Times New Roman" w:hAnsi="Times New Roman" w:cs="Times New Roman"/>
                </w:rPr>
                <w:t>nikhilaggarwal612@gmail.com</w:t>
              </w:r>
            </w:hyperlink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8588047018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BTECH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Late Virender Aggarwal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8588047018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hyperlink r:id="rId8" w:history="1">
              <w:r w:rsidRPr="009F33E7">
                <w:rPr>
                  <w:rFonts w:ascii="Times New Roman" w:eastAsia="Times New Roman" w:hAnsi="Times New Roman" w:cs="Times New Roman"/>
                  <w:u w:val="single"/>
                </w:rPr>
                <w:t>nikhilaggarwal612@gmail.com</w:t>
              </w:r>
            </w:hyperlink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anita</w:t>
            </w:r>
            <w:proofErr w:type="spellEnd"/>
            <w:r w:rsidRPr="009F33E7"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aggarwal</w:t>
            </w:r>
            <w:proofErr w:type="spellEnd"/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8588047016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 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r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Rana Majumdar</w:t>
            </w:r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AC662B" w:rsidRDefault="00F247C7" w:rsidP="009F33E7">
            <w:r>
              <w:t>3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7C7" w:rsidRPr="00AC662B" w:rsidRDefault="00F247C7" w:rsidP="009F33E7">
            <w:r w:rsidRPr="00AC662B">
              <w:t>A230531500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Ahmed Suhail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iahmedsuhail@gmail.co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9599324707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proofErr w:type="spellStart"/>
            <w:proofErr w:type="gramStart"/>
            <w:r w:rsidRPr="00AC662B">
              <w:t>B.Tech</w:t>
            </w:r>
            <w:proofErr w:type="spellEnd"/>
            <w:proofErr w:type="gramEnd"/>
            <w:r w:rsidRPr="00AC662B">
              <w:t>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Rauf Ahmad Bhat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9796596609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raoofbhat@gmail.co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proofErr w:type="spellStart"/>
            <w:r w:rsidRPr="00AC662B">
              <w:t>Shabnum</w:t>
            </w:r>
            <w:proofErr w:type="spellEnd"/>
            <w:r w:rsidRPr="00AC662B">
              <w:t xml:space="preserve"> Rauf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C662B" w:rsidRDefault="00F247C7" w:rsidP="009F33E7">
            <w:r w:rsidRPr="00AC662B">
              <w:t>706339659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9F33E7">
            <w:r w:rsidRPr="00AC662B">
              <w:t>shabnumrauf@gmail.co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s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Shamita</w:t>
            </w:r>
            <w:proofErr w:type="spellEnd"/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A444A0" w:rsidRDefault="00F247C7" w:rsidP="009F33E7">
            <w:r>
              <w:t>4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7C7" w:rsidRPr="00A444A0" w:rsidRDefault="00F247C7" w:rsidP="009F33E7">
            <w:r w:rsidRPr="00A444A0">
              <w:t>A230531501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Priyanka Roy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rpriyanka9797@gmail.co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9643464354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F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proofErr w:type="spellStart"/>
            <w:proofErr w:type="gramStart"/>
            <w:r w:rsidRPr="00A444A0">
              <w:t>B.Tech</w:t>
            </w:r>
            <w:proofErr w:type="spellEnd"/>
            <w:proofErr w:type="gramEnd"/>
            <w:r w:rsidRPr="00A444A0">
              <w:t>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proofErr w:type="spellStart"/>
            <w:r w:rsidRPr="00A444A0">
              <w:t>Dipankar</w:t>
            </w:r>
            <w:proofErr w:type="spellEnd"/>
            <w:r w:rsidRPr="00A444A0">
              <w:t xml:space="preserve"> Roy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7389945169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d_roy2005@rediffmail.co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>
            <w:r w:rsidRPr="00A444A0">
              <w:t>Seema Roy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9F33E7">
            <w:r w:rsidRPr="00A444A0">
              <w:t>9424764146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A444A0" w:rsidRDefault="00F247C7" w:rsidP="009F33E7"/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9F33E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Dr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Sai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Sabitha</w:t>
            </w:r>
            <w:proofErr w:type="spellEnd"/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Default="00F247C7" w:rsidP="00F247C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47C7" w:rsidRDefault="00F247C7" w:rsidP="00F247C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2305315047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Pr>
              <w:rPr>
                <w:rFonts w:ascii="Times New Roman" w:hAnsi="Times New Roman" w:cs="Times New Roman"/>
              </w:rPr>
            </w:pPr>
            <w:proofErr w:type="spellStart"/>
            <w:r>
              <w:t>Rishabh</w:t>
            </w:r>
            <w:proofErr w:type="spellEnd"/>
            <w:r>
              <w:t xml:space="preserve"> </w:t>
            </w:r>
            <w:proofErr w:type="spellStart"/>
            <w:r>
              <w:t>Sethi</w:t>
            </w:r>
            <w:proofErr w:type="spellEnd"/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r>
              <w:t>rishabh.r3@gmail.co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Pr>
              <w:jc w:val="right"/>
            </w:pPr>
            <w:r>
              <w:t>9811195017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r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roofErr w:type="spellStart"/>
            <w:proofErr w:type="gramStart"/>
            <w:r>
              <w:t>B.Tech</w:t>
            </w:r>
            <w:proofErr w:type="spellEnd"/>
            <w:proofErr w:type="gramEnd"/>
            <w:r>
              <w:t>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roofErr w:type="spellStart"/>
            <w:r>
              <w:t>Shekhar</w:t>
            </w:r>
            <w:proofErr w:type="spellEnd"/>
            <w:r>
              <w:t xml:space="preserve"> </w:t>
            </w:r>
            <w:proofErr w:type="spellStart"/>
            <w:r>
              <w:t>Sethi</w:t>
            </w:r>
            <w:proofErr w:type="spellEnd"/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Pr>
              <w:jc w:val="right"/>
            </w:pPr>
            <w:r>
              <w:t>9313003555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r>
              <w:t> 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r>
              <w:t xml:space="preserve">Praveen </w:t>
            </w:r>
            <w:proofErr w:type="spellStart"/>
            <w:r>
              <w:t>Sethi</w:t>
            </w:r>
            <w:proofErr w:type="spellEnd"/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Pr>
              <w:jc w:val="right"/>
            </w:pPr>
            <w:r>
              <w:t>9810464597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Default="00F247C7" w:rsidP="00F247C7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r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Purushottam</w:t>
            </w:r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lastRenderedPageBreak/>
              <w:t>6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A12405315009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33E7">
              <w:rPr>
                <w:rFonts w:ascii="Times New Roman" w:eastAsia="Times New Roman" w:hAnsi="Times New Roman" w:cs="Times New Roman"/>
              </w:rPr>
              <w:t>MRINAL BHARDWAJ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Pr="009F33E7">
                <w:rPr>
                  <w:rFonts w:ascii="Calibri" w:eastAsia="Times New Roman" w:hAnsi="Calibri" w:cs="Calibri"/>
                  <w:color w:val="0563C1"/>
                  <w:u w:val="single"/>
                </w:rPr>
                <w:t>mrinalbhardwaj97@gmail.com</w:t>
              </w:r>
            </w:hyperlink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9810082995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 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BTECH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RAJESH BHARDWAJ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8447055114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hyperlink r:id="rId10" w:history="1">
              <w:r w:rsidRPr="009F33E7">
                <w:rPr>
                  <w:rFonts w:ascii="Times New Roman" w:eastAsia="Times New Roman" w:hAnsi="Times New Roman" w:cs="Times New Roman"/>
                  <w:u w:val="single"/>
                </w:rPr>
                <w:t>SHARMA.RAJESH1972@GMAIL.COM</w:t>
              </w:r>
            </w:hyperlink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SHASHI BHARDWAJ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9212488438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 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r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Vikas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Deep</w:t>
            </w:r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>
              <w:rPr>
                <w:rFonts w:ascii="Times New Roman" w:eastAsia="Times New Roman" w:hAnsi="Times New Roman" w:cs="Times New Roman"/>
                <w:u w:val="single"/>
              </w:rPr>
              <w:t>7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A12405315011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9F33E7">
              <w:rPr>
                <w:rFonts w:ascii="Times New Roman" w:eastAsia="Times New Roman" w:hAnsi="Times New Roman" w:cs="Times New Roman"/>
              </w:rPr>
              <w:t>VIBHAV PATHAK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hyperlink r:id="rId11" w:history="1">
              <w:r w:rsidRPr="009F33E7">
                <w:rPr>
                  <w:rFonts w:ascii="Times New Roman" w:eastAsia="Times New Roman" w:hAnsi="Times New Roman" w:cs="Times New Roman"/>
                </w:rPr>
                <w:t>vibhavpathak007@gmail.com</w:t>
              </w:r>
            </w:hyperlink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7503232312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BtECH</w:t>
            </w:r>
            <w:proofErr w:type="spellEnd"/>
            <w:r w:rsidRPr="009F33E7">
              <w:rPr>
                <w:rFonts w:ascii="Times New Roman" w:eastAsia="Times New Roman" w:hAnsi="Times New Roman" w:cs="Times New Roman"/>
                <w:u w:val="single"/>
              </w:rPr>
              <w:t>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Manoj</w:t>
            </w:r>
            <w:proofErr w:type="spellEnd"/>
            <w:r w:rsidRPr="009F33E7">
              <w:rPr>
                <w:rFonts w:ascii="Times New Roman" w:eastAsia="Times New Roman" w:hAnsi="Times New Roman" w:cs="Times New Roman"/>
                <w:u w:val="single"/>
              </w:rPr>
              <w:t xml:space="preserve"> Pathak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7503232312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hyperlink r:id="rId12" w:history="1">
              <w:r w:rsidRPr="009F33E7">
                <w:rPr>
                  <w:rFonts w:ascii="Times New Roman" w:eastAsia="Times New Roman" w:hAnsi="Times New Roman" w:cs="Times New Roman"/>
                  <w:u w:val="single"/>
                </w:rPr>
                <w:t>vibhavpathak007@gmail.com</w:t>
              </w:r>
            </w:hyperlink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Sangeeta Pathak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u w:val="single"/>
              </w:rPr>
            </w:pPr>
            <w:r w:rsidRPr="009F33E7">
              <w:rPr>
                <w:rFonts w:ascii="Times New Roman" w:eastAsia="Times New Roman" w:hAnsi="Times New Roman" w:cs="Times New Roman"/>
                <w:u w:val="single"/>
              </w:rPr>
              <w:t>9718095310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hyperlink r:id="rId13" w:history="1">
              <w:r w:rsidRPr="009F33E7">
                <w:rPr>
                  <w:rFonts w:ascii="Times New Roman" w:eastAsia="Times New Roman" w:hAnsi="Times New Roman" w:cs="Times New Roman"/>
                  <w:u w:val="single"/>
                </w:rPr>
                <w:t>manojpathak1119@gmail.com</w:t>
              </w:r>
            </w:hyperlink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s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Chetna</w:t>
            </w:r>
            <w:proofErr w:type="spellEnd"/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0411E6" w:rsidRDefault="00F247C7" w:rsidP="00F247C7">
            <w:r>
              <w:t>8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7C7" w:rsidRPr="000411E6" w:rsidRDefault="00F247C7" w:rsidP="00F247C7">
            <w:r w:rsidRPr="000411E6">
              <w:t>A1240531400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0411E6" w:rsidRDefault="00F247C7" w:rsidP="00F247C7">
            <w:proofErr w:type="spellStart"/>
            <w:r w:rsidRPr="000411E6">
              <w:t>Mr</w:t>
            </w:r>
            <w:proofErr w:type="spellEnd"/>
            <w:r w:rsidRPr="000411E6">
              <w:t xml:space="preserve"> ANNAVAJJALA AGHAMARSH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6560F4" w:rsidRDefault="00F247C7" w:rsidP="00F247C7">
            <w:r w:rsidRPr="006560F4">
              <w:t>aghamarshsharma@gmail.co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6560F4" w:rsidRDefault="00F247C7" w:rsidP="00F247C7">
            <w:r w:rsidRPr="006560F4">
              <w:t>9773757210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F247C7">
            <w:r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 w:rsidRPr="009F33E7">
              <w:rPr>
                <w:rFonts w:ascii="Times New Roman" w:eastAsia="Times New Roman" w:hAnsi="Times New Roman" w:cs="Times New Roman"/>
                <w:u w:val="single"/>
              </w:rPr>
              <w:t>BtECH</w:t>
            </w:r>
            <w:proofErr w:type="spellEnd"/>
            <w:r w:rsidRPr="009F33E7">
              <w:rPr>
                <w:rFonts w:ascii="Times New Roman" w:eastAsia="Times New Roman" w:hAnsi="Times New Roman" w:cs="Times New Roman"/>
                <w:u w:val="single"/>
              </w:rPr>
              <w:t>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0411E6" w:rsidRDefault="00F247C7" w:rsidP="00F247C7">
            <w:r>
              <w:t xml:space="preserve">R </w:t>
            </w:r>
            <w:proofErr w:type="spellStart"/>
            <w:r>
              <w:t>kannavajjala</w:t>
            </w:r>
            <w:proofErr w:type="spellEnd"/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F247C7"/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F247C7">
            <w:r w:rsidRPr="006560F4">
              <w:t>rkannavajjala99@gmail.com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0411E6" w:rsidRDefault="00F247C7" w:rsidP="00F247C7"/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0411E6" w:rsidRDefault="00F247C7" w:rsidP="00F247C7"/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0411E6" w:rsidRDefault="00F247C7" w:rsidP="00F247C7"/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r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Abhishek</w:t>
            </w:r>
          </w:p>
        </w:tc>
      </w:tr>
      <w:tr w:rsidR="00F247C7" w:rsidRPr="009F33E7" w:rsidTr="00275FEC">
        <w:trPr>
          <w:trHeight w:val="762"/>
        </w:trPr>
        <w:tc>
          <w:tcPr>
            <w:tcW w:w="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47C7" w:rsidRPr="00D824D8" w:rsidRDefault="00F247C7" w:rsidP="00F247C7">
            <w:r>
              <w:t>9</w:t>
            </w:r>
          </w:p>
        </w:tc>
        <w:tc>
          <w:tcPr>
            <w:tcW w:w="3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47C7" w:rsidRPr="00D824D8" w:rsidRDefault="00F247C7" w:rsidP="00F247C7">
            <w:r w:rsidRPr="00D824D8">
              <w:t>A2305315025</w:t>
            </w:r>
          </w:p>
        </w:tc>
        <w:tc>
          <w:tcPr>
            <w:tcW w:w="3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r w:rsidRPr="00D824D8">
              <w:t>Sumeet Negi</w:t>
            </w:r>
          </w:p>
        </w:tc>
        <w:tc>
          <w:tcPr>
            <w:tcW w:w="5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r w:rsidRPr="00D824D8">
              <w:t>sumeetnegi6@gmail.com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r w:rsidRPr="00D824D8">
              <w:t>9971957696</w:t>
            </w: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r w:rsidRPr="00D824D8">
              <w:t>M</w:t>
            </w:r>
          </w:p>
        </w:tc>
        <w:tc>
          <w:tcPr>
            <w:tcW w:w="29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proofErr w:type="spellStart"/>
            <w:proofErr w:type="gramStart"/>
            <w:r w:rsidRPr="00D824D8">
              <w:t>B.Tech</w:t>
            </w:r>
            <w:proofErr w:type="spellEnd"/>
            <w:proofErr w:type="gramEnd"/>
            <w:r w:rsidRPr="00D824D8">
              <w:t>(IT)</w:t>
            </w:r>
          </w:p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proofErr w:type="spellStart"/>
            <w:r w:rsidRPr="00D824D8">
              <w:t>Shishupal</w:t>
            </w:r>
            <w:proofErr w:type="spellEnd"/>
            <w:r w:rsidRPr="00D824D8">
              <w:t xml:space="preserve"> Singh Negi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r w:rsidRPr="00D824D8">
              <w:t>9818238687</w:t>
            </w:r>
          </w:p>
        </w:tc>
        <w:tc>
          <w:tcPr>
            <w:tcW w:w="7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/>
        </w:tc>
        <w:tc>
          <w:tcPr>
            <w:tcW w:w="3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>
            <w:proofErr w:type="spellStart"/>
            <w:r w:rsidRPr="00D824D8">
              <w:t>Deveshwari</w:t>
            </w:r>
            <w:proofErr w:type="spellEnd"/>
            <w:r w:rsidRPr="00D824D8">
              <w:t xml:space="preserve"> Negi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Default="00F247C7" w:rsidP="00F247C7">
            <w:r w:rsidRPr="00D824D8">
              <w:t>9818569135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D824D8" w:rsidRDefault="00F247C7" w:rsidP="00F247C7"/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:rsidR="00F247C7" w:rsidRPr="009F33E7" w:rsidRDefault="00F247C7" w:rsidP="00F247C7">
            <w:pPr>
              <w:spacing w:after="0" w:line="240" w:lineRule="auto"/>
              <w:rPr>
                <w:rFonts w:ascii="Times New Roman" w:eastAsia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Ms</w:t>
            </w:r>
            <w:proofErr w:type="spellEnd"/>
            <w:r>
              <w:rPr>
                <w:rFonts w:ascii="Times New Roman" w:eastAsia="Times New Roman" w:hAnsi="Times New Roman" w:cs="Times New Roman"/>
                <w:u w:val="singl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u w:val="single"/>
              </w:rPr>
              <w:t>Parul</w:t>
            </w:r>
            <w:proofErr w:type="spellEnd"/>
          </w:p>
        </w:tc>
      </w:tr>
    </w:tbl>
    <w:p w:rsidR="004D038C" w:rsidRDefault="004D038C">
      <w:bookmarkStart w:id="0" w:name="_GoBack"/>
      <w:bookmarkEnd w:id="0"/>
    </w:p>
    <w:sectPr w:rsidR="004D03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Njc1NLYwMDCyNDRS0lEKTi0uzszPAykwrAUAuIVB6ywAAAA="/>
  </w:docVars>
  <w:rsids>
    <w:rsidRoot w:val="009F33E7"/>
    <w:rsid w:val="001861BE"/>
    <w:rsid w:val="00275FEC"/>
    <w:rsid w:val="004D038C"/>
    <w:rsid w:val="00681AB3"/>
    <w:rsid w:val="009F33E7"/>
    <w:rsid w:val="00F247C7"/>
    <w:rsid w:val="00F9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F835B"/>
  <w15:chartTrackingRefBased/>
  <w15:docId w15:val="{5C23C9F9-2BDD-4F39-9467-F53B48D5A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F33E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7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khilaggarwal612@gmail.com" TargetMode="External"/><Relationship Id="rId13" Type="http://schemas.openxmlformats.org/officeDocument/2006/relationships/hyperlink" Target="mailto:manojpathak1119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nikhilaggarwal612@gmail.com" TargetMode="External"/><Relationship Id="rId12" Type="http://schemas.openxmlformats.org/officeDocument/2006/relationships/hyperlink" Target="mailto:vibhavpathak007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ravel.sharma@gmail.com" TargetMode="External"/><Relationship Id="rId11" Type="http://schemas.openxmlformats.org/officeDocument/2006/relationships/hyperlink" Target="mailto:vibhavpathak007@gmail.com" TargetMode="External"/><Relationship Id="rId5" Type="http://schemas.openxmlformats.org/officeDocument/2006/relationships/hyperlink" Target="mailto:jatinsharma17.js@gmail.com" TargetMode="External"/><Relationship Id="rId15" Type="http://schemas.openxmlformats.org/officeDocument/2006/relationships/theme" Target="theme/theme1.xml"/><Relationship Id="rId10" Type="http://schemas.openxmlformats.org/officeDocument/2006/relationships/hyperlink" Target="mailto:SHARMA.RAJESH1972@GMAIL.COM" TargetMode="External"/><Relationship Id="rId4" Type="http://schemas.openxmlformats.org/officeDocument/2006/relationships/hyperlink" Target="mailto:jatinsharma17.js@gmail.com" TargetMode="External"/><Relationship Id="rId9" Type="http://schemas.openxmlformats.org/officeDocument/2006/relationships/hyperlink" Target="mailto:mrinalbhardwaj97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tam Sharma</dc:creator>
  <cp:keywords/>
  <dc:description/>
  <cp:lastModifiedBy>Purushottam Sharma</cp:lastModifiedBy>
  <cp:revision>2</cp:revision>
  <dcterms:created xsi:type="dcterms:W3CDTF">2018-01-10T05:58:00Z</dcterms:created>
  <dcterms:modified xsi:type="dcterms:W3CDTF">2018-01-10T06:13:00Z</dcterms:modified>
</cp:coreProperties>
</file>